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FCAAA9" w:rsidR="0000007A" w:rsidRPr="00DE7D30" w:rsidRDefault="00E0639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36AB7">
                <w:rPr>
                  <w:rStyle w:val="Hyperlink"/>
                  <w:rFonts w:ascii="Arial" w:hAnsi="Arial" w:cs="Arial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96847E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06399">
              <w:rPr>
                <w:rFonts w:ascii="Arial" w:hAnsi="Arial" w:cs="Arial"/>
                <w:b/>
                <w:bCs/>
                <w:szCs w:val="28"/>
                <w:lang w:val="en-GB"/>
              </w:rPr>
              <w:t>168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684C25E" w:rsidR="0000007A" w:rsidRPr="00DE7D30" w:rsidRDefault="00E063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06399">
              <w:rPr>
                <w:rFonts w:ascii="Arial" w:hAnsi="Arial" w:cs="Arial"/>
                <w:b/>
                <w:szCs w:val="28"/>
                <w:lang w:val="en-GB"/>
              </w:rPr>
              <w:t xml:space="preserve">Evaluation of factors that predict the success rate of trial of </w:t>
            </w:r>
            <w:proofErr w:type="spellStart"/>
            <w:r w:rsidRPr="00E06399">
              <w:rPr>
                <w:rFonts w:ascii="Arial" w:hAnsi="Arial" w:cs="Arial"/>
                <w:b/>
                <w:szCs w:val="28"/>
                <w:lang w:val="en-GB"/>
              </w:rPr>
              <w:t>labor</w:t>
            </w:r>
            <w:proofErr w:type="spellEnd"/>
            <w:r w:rsidRPr="00E06399">
              <w:rPr>
                <w:rFonts w:ascii="Arial" w:hAnsi="Arial" w:cs="Arial"/>
                <w:b/>
                <w:szCs w:val="28"/>
                <w:lang w:val="en-GB"/>
              </w:rPr>
              <w:t xml:space="preserve"> after the </w:t>
            </w:r>
            <w:proofErr w:type="spellStart"/>
            <w:r w:rsidRPr="00E06399">
              <w:rPr>
                <w:rFonts w:ascii="Arial" w:hAnsi="Arial" w:cs="Arial"/>
                <w:b/>
                <w:szCs w:val="28"/>
                <w:lang w:val="en-GB"/>
              </w:rPr>
              <w:t>caesarian</w:t>
            </w:r>
            <w:proofErr w:type="spellEnd"/>
            <w:r w:rsidRPr="00E06399">
              <w:rPr>
                <w:rFonts w:ascii="Arial" w:hAnsi="Arial" w:cs="Arial"/>
                <w:b/>
                <w:szCs w:val="28"/>
                <w:lang w:val="en-GB"/>
              </w:rPr>
              <w:t xml:space="preserve"> section among women attending antenatal clinic at St. Francis Referral Hospital </w:t>
            </w:r>
            <w:proofErr w:type="spellStart"/>
            <w:r w:rsidRPr="00E06399">
              <w:rPr>
                <w:rFonts w:ascii="Arial" w:hAnsi="Arial" w:cs="Arial"/>
                <w:b/>
                <w:szCs w:val="28"/>
                <w:lang w:val="en-GB"/>
              </w:rPr>
              <w:t>Ifakara</w:t>
            </w:r>
            <w:proofErr w:type="spellEnd"/>
            <w:r w:rsidRPr="00E06399">
              <w:rPr>
                <w:rFonts w:ascii="Arial" w:hAnsi="Arial" w:cs="Arial"/>
                <w:b/>
                <w:szCs w:val="28"/>
                <w:lang w:val="en-GB"/>
              </w:rPr>
              <w:t>, Tanzan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1587C7D" w:rsidR="00CF0BBB" w:rsidRPr="00DE7D30" w:rsidRDefault="00E063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97.4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BDAFD08" w14:textId="77777777" w:rsidR="00E06399" w:rsidRDefault="00E0639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063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International Journal of Science and Research Archive, 2021, 03(01), 041–046 </w:t>
                  </w:r>
                </w:p>
                <w:p w14:paraId="047704E9" w14:textId="77777777" w:rsidR="00E06399" w:rsidRPr="00E06399" w:rsidRDefault="00E06399" w:rsidP="00E06399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</w:rPr>
                  </w:pPr>
                </w:p>
                <w:p w14:paraId="57E24C8C" w14:textId="35003036" w:rsidR="00E03C32" w:rsidRDefault="00E06399" w:rsidP="00E0639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063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Article DOI: </w:t>
                  </w:r>
                  <w:hyperlink r:id="rId8" w:history="1">
                    <w:r w:rsidRPr="00165D9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0574/ijsra.2021.3.1.0097</w:t>
                    </w:r>
                  </w:hyperlink>
                </w:p>
                <w:p w14:paraId="0EA63D38" w14:textId="77777777" w:rsidR="00E06399" w:rsidRPr="007B54A4" w:rsidRDefault="00E06399" w:rsidP="00E0639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5AC6B" w14:textId="77777777" w:rsidR="000A22EA" w:rsidRPr="0000007A" w:rsidRDefault="000A22EA" w:rsidP="0099583E">
      <w:r>
        <w:separator/>
      </w:r>
    </w:p>
  </w:endnote>
  <w:endnote w:type="continuationSeparator" w:id="0">
    <w:p w14:paraId="7CD6A799" w14:textId="77777777" w:rsidR="000A22EA" w:rsidRPr="0000007A" w:rsidRDefault="000A22E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741200" w14:textId="77777777" w:rsidR="000A22EA" w:rsidRPr="0000007A" w:rsidRDefault="000A22EA" w:rsidP="0099583E">
      <w:r>
        <w:separator/>
      </w:r>
    </w:p>
  </w:footnote>
  <w:footnote w:type="continuationSeparator" w:id="0">
    <w:p w14:paraId="24213BCF" w14:textId="77777777" w:rsidR="000A22EA" w:rsidRPr="0000007A" w:rsidRDefault="000A22E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2EA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06399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21C6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063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0574/ijsra.2021.3.1.009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9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10:37:00Z</dcterms:modified>
</cp:coreProperties>
</file>